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A4E400" w14:textId="523BCBEB" w:rsidR="00E45E18" w:rsidRDefault="009B2145">
      <w:r w:rsidRPr="009B2145">
        <w:t>This repository is based on Mark S. Joshi's book C++ Design Patterns and Derivatives Pricing. Sadly, Professor Joshi passed away in 2017, and his website with his C++ code is no longer available. Hence, I decided to go t</w:t>
      </w:r>
      <w:r>
        <w:t>hr</w:t>
      </w:r>
      <w:r w:rsidRPr="009B2145">
        <w:t xml:space="preserve">ough his book and make his original code available. I will comment on the methods </w:t>
      </w:r>
      <w:proofErr w:type="gramStart"/>
      <w:r w:rsidRPr="009B2145">
        <w:t>and also</w:t>
      </w:r>
      <w:proofErr w:type="gramEnd"/>
      <w:r w:rsidRPr="009B2145">
        <w:t xml:space="preserve"> discuss some alternative implementations.</w:t>
      </w:r>
      <w:r>
        <w:t xml:space="preserve"> When I work on problems in finance, I tend to use Python or MATLAB. C++ is my recreational language working on my Unreal projects. I will add some Python implementations of the methods discussed in the book.  </w:t>
      </w:r>
    </w:p>
    <w:p w14:paraId="67AC1954" w14:textId="505495C3" w:rsidR="009B2145" w:rsidRDefault="009B2145"/>
    <w:p w14:paraId="78C277AB" w14:textId="77777777" w:rsidR="00F94897" w:rsidRDefault="00F94897" w:rsidP="00F94897">
      <w:r>
        <w:t>#Exercises</w:t>
      </w:r>
    </w:p>
    <w:p w14:paraId="58024968" w14:textId="255413B9" w:rsidR="009B2145" w:rsidRDefault="00F94897" w:rsidP="00F94897">
      <w:r>
        <w:t>I found a</w:t>
      </w:r>
      <w:r>
        <w:t>n excellen</w:t>
      </w:r>
      <w:r>
        <w:t>t repository, which covers some of the exercises in the book. I refer to https://github.com/mattmcd/QuantFinance for further details.</w:t>
      </w:r>
    </w:p>
    <w:p w14:paraId="15384509" w14:textId="2ABD2DC8" w:rsidR="00F94897" w:rsidRDefault="00F94897" w:rsidP="00F94897"/>
    <w:p w14:paraId="36921E62" w14:textId="77777777" w:rsidR="00F94897" w:rsidRDefault="00F94897" w:rsidP="00F94897"/>
    <w:sectPr w:rsidR="00F948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bQ0NjE2NLc0szBV0lEKTi0uzszPAykwrAUAH2j/1iwAAAA="/>
  </w:docVars>
  <w:rsids>
    <w:rsidRoot w:val="009B2145"/>
    <w:rsid w:val="0009382D"/>
    <w:rsid w:val="009B2145"/>
    <w:rsid w:val="00E45E18"/>
    <w:rsid w:val="00EC514B"/>
    <w:rsid w:val="00F94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D62E6C"/>
  <w15:chartTrackingRefBased/>
  <w15:docId w15:val="{2396A3A6-A8C4-47CD-AAD9-809C408EB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09</Words>
  <Characters>623</Characters>
  <Application>Microsoft Office Word</Application>
  <DocSecurity>0</DocSecurity>
  <Lines>5</Lines>
  <Paragraphs>1</Paragraphs>
  <ScaleCrop>false</ScaleCrop>
  <Company/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ing, Gerhard</dc:creator>
  <cp:keywords/>
  <dc:description/>
  <cp:lastModifiedBy>Kling, Gerhard</cp:lastModifiedBy>
  <cp:revision>2</cp:revision>
  <dcterms:created xsi:type="dcterms:W3CDTF">2021-10-31T11:05:00Z</dcterms:created>
  <dcterms:modified xsi:type="dcterms:W3CDTF">2021-10-31T11:11:00Z</dcterms:modified>
</cp:coreProperties>
</file>